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B65ABE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C0493"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C54E6B">
        <w:rPr>
          <w:rFonts w:ascii="Times New Roman" w:hAnsi="Times New Roman" w:cs="Times New Roman"/>
          <w:b/>
          <w:sz w:val="24"/>
          <w:szCs w:val="24"/>
          <w:u w:val="single"/>
        </w:rPr>
        <w:t>6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Binary </w:t>
      </w:r>
      <w:r w:rsidR="00C54E6B">
        <w:rPr>
          <w:rFonts w:ascii="Times New Roman" w:hAnsi="Times New Roman" w:cs="Times New Roman"/>
          <w:b/>
          <w:sz w:val="24"/>
          <w:szCs w:val="24"/>
          <w:u w:val="single"/>
        </w:rPr>
        <w:t>Subtractor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E92458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a logic circuit for half and full </w:t>
      </w:r>
      <w:r w:rsidR="00C54E6B">
        <w:rPr>
          <w:rFonts w:ascii="Times New Roman" w:hAnsi="Times New Roman" w:cs="Times New Roman"/>
          <w:b/>
          <w:sz w:val="24"/>
          <w:szCs w:val="24"/>
        </w:rPr>
        <w:t>subtractor</w:t>
      </w:r>
      <w:r>
        <w:rPr>
          <w:rFonts w:ascii="Times New Roman" w:hAnsi="Times New Roman" w:cs="Times New Roman"/>
          <w:b/>
          <w:sz w:val="24"/>
          <w:szCs w:val="24"/>
        </w:rPr>
        <w:t xml:space="preserve"> with the help of truth table</w:t>
      </w:r>
      <w:r w:rsidR="00C54E6B">
        <w:rPr>
          <w:rFonts w:ascii="Times New Roman" w:hAnsi="Times New Roman" w:cs="Times New Roman"/>
          <w:b/>
          <w:sz w:val="24"/>
          <w:szCs w:val="24"/>
        </w:rPr>
        <w:t>/Boolean expression</w:t>
      </w:r>
      <w:r>
        <w:rPr>
          <w:rFonts w:ascii="Times New Roman" w:hAnsi="Times New Roman" w:cs="Times New Roman"/>
          <w:b/>
          <w:sz w:val="24"/>
          <w:szCs w:val="24"/>
        </w:rPr>
        <w:t>. Also write the Boolean expression for output(s).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9245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Half </w:t>
      </w:r>
      <w:r w:rsidR="00C54E6B">
        <w:rPr>
          <w:rFonts w:ascii="Times New Roman" w:hAnsi="Times New Roman" w:cs="Times New Roman"/>
          <w:color w:val="000000"/>
          <w:sz w:val="27"/>
          <w:szCs w:val="27"/>
          <w:u w:val="single"/>
        </w:rPr>
        <w:t>Subtracto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8"/>
        <w:gridCol w:w="1498"/>
        <w:gridCol w:w="1498"/>
        <w:gridCol w:w="1498"/>
      </w:tblGrid>
      <w:tr w:rsidR="00B65ABE" w:rsidTr="007754B4">
        <w:trPr>
          <w:trHeight w:val="530"/>
        </w:trPr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D</w:t>
            </w:r>
            <w:r w:rsidR="002F7AF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fference</w:t>
            </w:r>
          </w:p>
        </w:tc>
        <w:tc>
          <w:tcPr>
            <w:tcW w:w="1498" w:type="dxa"/>
          </w:tcPr>
          <w:p w:rsidR="00B65ABE" w:rsidRDefault="002F7AF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orrow</w:t>
            </w:r>
          </w:p>
        </w:tc>
      </w:tr>
      <w:tr w:rsidR="00B65ABE" w:rsidTr="007754B4">
        <w:trPr>
          <w:trHeight w:val="510"/>
        </w:trPr>
        <w:tc>
          <w:tcPr>
            <w:tcW w:w="1498" w:type="dxa"/>
            <w:shd w:val="clear" w:color="auto" w:fill="D9D9D9" w:themeFill="background1" w:themeFillShade="D9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B65ABE" w:rsidTr="007754B4">
        <w:trPr>
          <w:trHeight w:val="530"/>
        </w:trPr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B65ABE" w:rsidTr="007754B4">
        <w:trPr>
          <w:trHeight w:val="530"/>
        </w:trPr>
        <w:tc>
          <w:tcPr>
            <w:tcW w:w="1498" w:type="dxa"/>
            <w:shd w:val="clear" w:color="auto" w:fill="D9D9D9" w:themeFill="background1" w:themeFillShade="D9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B65ABE" w:rsidTr="007754B4">
        <w:trPr>
          <w:trHeight w:val="510"/>
        </w:trPr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</w:tcPr>
          <w:p w:rsidR="00B65ABE" w:rsidRDefault="00B65ABE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98" w:type="dxa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98" w:type="dxa"/>
          </w:tcPr>
          <w:p w:rsidR="00B65ABE" w:rsidRDefault="00F54455" w:rsidP="008C5B12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</w:tbl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92458" w:rsidRDefault="002F7AFE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Difference: </w:t>
      </w:r>
    </w:p>
    <w:p w:rsidR="002F7AFE" w:rsidRDefault="002F7AFE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ab/>
      </w:r>
      <w:r>
        <w:rPr>
          <w:rFonts w:ascii="Times New Roman" w:hAnsi="Times New Roman" w:cs="Times New Roman"/>
          <w:color w:val="000000"/>
          <w:sz w:val="27"/>
          <w:szCs w:val="27"/>
        </w:rPr>
        <w:tab/>
        <w:t xml:space="preserve">D = A X-OR B </w:t>
      </w:r>
      <w:r w:rsidR="0099407D">
        <w:rPr>
          <w:rFonts w:ascii="Times New Roman" w:hAnsi="Times New Roman" w:cs="Times New Roman"/>
          <w:color w:val="000000"/>
          <w:sz w:val="27"/>
          <w:szCs w:val="27"/>
        </w:rPr>
        <w:t>= A</w:t>
      </w:r>
      <w:r w:rsidR="0099407D">
        <w:rPr>
          <w:rFonts w:ascii="Cambria Math" w:hAnsi="Cambria Math" w:cs="Cambria Math"/>
          <w:color w:val="414143"/>
          <w:sz w:val="30"/>
          <w:szCs w:val="30"/>
          <w:shd w:val="clear" w:color="auto" w:fill="FFFFFF"/>
        </w:rPr>
        <w:t>⊕</w:t>
      </w:r>
      <w:r w:rsidR="0099407D">
        <w:rPr>
          <w:rFonts w:ascii="Times New Roman" w:hAnsi="Times New Roman" w:cs="Times New Roman"/>
          <w:color w:val="000000"/>
          <w:sz w:val="27"/>
          <w:szCs w:val="27"/>
        </w:rPr>
        <w:t>B</w:t>
      </w:r>
    </w:p>
    <w:p w:rsidR="00E92458" w:rsidRDefault="009F39D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rrow:</w:t>
      </w:r>
    </w:p>
    <w:p w:rsidR="009F39DD" w:rsidRPr="00E92458" w:rsidRDefault="009F39D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ab/>
      </w:r>
      <w:r>
        <w:rPr>
          <w:rFonts w:ascii="Times New Roman" w:hAnsi="Times New Roman" w:cs="Times New Roman"/>
          <w:color w:val="000000"/>
          <w:sz w:val="27"/>
          <w:szCs w:val="27"/>
        </w:rPr>
        <w:tab/>
        <w:t>B = NOT A AND B = A’.B</w:t>
      </w: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6A5D98" w:rsidRDefault="006E1979" w:rsidP="006A5D9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6E1979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599558"/>
            <wp:effectExtent l="0" t="0" r="0" b="1270"/>
            <wp:docPr id="46" name="Picture 46" descr="C:\Users\saada\Desktop\New folder\Screenshot 2021-04-20 1503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New folder\Screenshot 2021-04-20 15035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9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5D98" w:rsidRDefault="006A5D98" w:rsidP="006A5D9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D951B2" w:rsidRDefault="00D951B2" w:rsidP="00C60820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D951B2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503265"/>
            <wp:effectExtent l="0" t="0" r="0" b="2540"/>
            <wp:docPr id="14" name="Picture 14" descr="C:\Users\saada\Desktop\New folder\Screenshot 2021-04-19 23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New folder\Screenshot 2021-04-19 23270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51B2" w:rsidRDefault="00D951B2" w:rsidP="00C60820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D951B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455440"/>
            <wp:effectExtent l="0" t="0" r="0" b="0"/>
            <wp:docPr id="15" name="Picture 15" descr="C:\Users\saada\Desktop\New folder\Screenshot 2021-04-19 2327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New folder\Screenshot 2021-04-19 23275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51B2" w:rsidRPr="00C60820" w:rsidRDefault="00D951B2" w:rsidP="00C6082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Full </w:t>
      </w:r>
      <w:r w:rsidR="00C54E6B">
        <w:rPr>
          <w:rFonts w:ascii="Times New Roman" w:hAnsi="Times New Roman" w:cs="Times New Roman"/>
          <w:color w:val="000000"/>
          <w:sz w:val="27"/>
          <w:szCs w:val="27"/>
          <w:u w:val="single"/>
        </w:rPr>
        <w:t>Subtracto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1E5CFE" w:rsidRPr="001E5CFE" w:rsidRDefault="001E5CFE" w:rsidP="001E5CFE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476"/>
        <w:gridCol w:w="1476"/>
      </w:tblGrid>
      <w:tr w:rsidR="009165F7" w:rsidTr="00972D36">
        <w:trPr>
          <w:trHeight w:val="540"/>
        </w:trPr>
        <w:tc>
          <w:tcPr>
            <w:tcW w:w="1476" w:type="dxa"/>
          </w:tcPr>
          <w:p w:rsidR="009165F7" w:rsidRDefault="00EE5FDD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476" w:type="dxa"/>
          </w:tcPr>
          <w:p w:rsidR="009165F7" w:rsidRDefault="00EE5FDD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476" w:type="dxa"/>
          </w:tcPr>
          <w:p w:rsidR="009165F7" w:rsidRPr="00D2774B" w:rsidRDefault="00EE5FDD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orrow in</w:t>
            </w:r>
          </w:p>
        </w:tc>
        <w:tc>
          <w:tcPr>
            <w:tcW w:w="1476" w:type="dxa"/>
          </w:tcPr>
          <w:p w:rsidR="009165F7" w:rsidRDefault="00D2774B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Difference</w:t>
            </w:r>
          </w:p>
        </w:tc>
        <w:tc>
          <w:tcPr>
            <w:tcW w:w="1476" w:type="dxa"/>
          </w:tcPr>
          <w:p w:rsidR="009165F7" w:rsidRDefault="00D2774B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orrow out</w:t>
            </w:r>
          </w:p>
        </w:tc>
      </w:tr>
      <w:tr w:rsidR="009165F7" w:rsidTr="00972D36">
        <w:trPr>
          <w:trHeight w:val="519"/>
        </w:trPr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165F7" w:rsidTr="00972D36">
        <w:trPr>
          <w:trHeight w:val="540"/>
        </w:trPr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165F7" w:rsidTr="00972D36">
        <w:trPr>
          <w:trHeight w:val="540"/>
        </w:trPr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9165F7" w:rsidTr="00972D36">
        <w:trPr>
          <w:trHeight w:val="540"/>
        </w:trPr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165F7" w:rsidTr="00972D36">
        <w:trPr>
          <w:trHeight w:val="519"/>
        </w:trPr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9165F7" w:rsidTr="00972D36">
        <w:trPr>
          <w:trHeight w:val="540"/>
        </w:trPr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165F7" w:rsidTr="00972D36">
        <w:trPr>
          <w:trHeight w:val="540"/>
        </w:trPr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9165F7" w:rsidTr="00972D36">
        <w:trPr>
          <w:trHeight w:val="519"/>
        </w:trPr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9165F7" w:rsidRDefault="00162D99" w:rsidP="0098565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0D2E5E" w:rsidRDefault="000D2E5E" w:rsidP="000D2E5E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D2E5E" w:rsidRPr="000D2E5E" w:rsidRDefault="000D2E5E" w:rsidP="000D2E5E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624852" w:rsidRPr="00902734" w:rsidRDefault="00624852" w:rsidP="00902734">
      <w:pPr>
        <w:ind w:left="360"/>
        <w:rPr>
          <w:rFonts w:ascii="Times New Roman" w:hAnsi="Times New Roman" w:cs="Times New Roman"/>
          <w:color w:val="000000"/>
          <w:sz w:val="27"/>
          <w:szCs w:val="27"/>
        </w:rPr>
      </w:pPr>
      <w:r w:rsidRPr="00902734">
        <w:rPr>
          <w:rFonts w:ascii="Times New Roman" w:hAnsi="Times New Roman" w:cs="Times New Roman"/>
          <w:color w:val="000000"/>
          <w:sz w:val="27"/>
          <w:szCs w:val="27"/>
        </w:rPr>
        <w:t xml:space="preserve">Difference: </w:t>
      </w:r>
    </w:p>
    <w:p w:rsidR="00624852" w:rsidRPr="003D42B5" w:rsidRDefault="008F7D53" w:rsidP="00A63D78">
      <w:pPr>
        <w:rPr>
          <w:rFonts w:ascii="Times New Roman" w:hAnsi="Times New Roman" w:cs="Times New Roman"/>
          <w:color w:val="000000" w:themeColor="text1"/>
          <w:sz w:val="27"/>
          <w:szCs w:val="27"/>
        </w:rPr>
      </w:pPr>
      <w:r w:rsidRPr="00A63D78">
        <w:rPr>
          <w:rFonts w:ascii="Times New Roman" w:hAnsi="Times New Roman" w:cs="Times New Roman"/>
          <w:color w:val="000000"/>
          <w:sz w:val="27"/>
          <w:szCs w:val="27"/>
        </w:rPr>
        <w:tab/>
      </w:r>
      <w:r w:rsidR="005D3F22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D = (A X-OR B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) XOR B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  <w:vertAlign w:val="subscript"/>
        </w:rPr>
        <w:t>IN</w:t>
      </w:r>
      <w:r w:rsidR="00136A68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= (A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</w:t>
      </w:r>
      <w:r w:rsidR="00C760E9" w:rsidRPr="003D42B5">
        <w:rPr>
          <w:rFonts w:ascii="Cambria Math" w:hAnsi="Cambria Math" w:cs="Cambria Math"/>
          <w:color w:val="000000" w:themeColor="text1"/>
          <w:sz w:val="27"/>
          <w:szCs w:val="27"/>
          <w:shd w:val="clear" w:color="auto" w:fill="FFFFFF"/>
        </w:rPr>
        <w:t>⊕</w:t>
      </w:r>
      <w:r w:rsidR="00136A68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B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) </w:t>
      </w:r>
      <w:r w:rsidR="00C760E9" w:rsidRPr="003D42B5">
        <w:rPr>
          <w:rFonts w:ascii="Cambria Math" w:hAnsi="Cambria Math" w:cs="Cambria Math"/>
          <w:color w:val="000000" w:themeColor="text1"/>
          <w:sz w:val="27"/>
          <w:szCs w:val="27"/>
          <w:shd w:val="clear" w:color="auto" w:fill="FFFFFF"/>
        </w:rPr>
        <w:t>⊕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B</w:t>
      </w:r>
      <w:r w:rsidR="00C760E9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  <w:vertAlign w:val="subscript"/>
        </w:rPr>
        <w:t>IN</w:t>
      </w:r>
    </w:p>
    <w:p w:rsidR="00624852" w:rsidRPr="00902734" w:rsidRDefault="00902734" w:rsidP="00902734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</w:t>
      </w:r>
      <w:r w:rsidR="00624852" w:rsidRPr="00902734">
        <w:rPr>
          <w:rFonts w:ascii="Times New Roman" w:hAnsi="Times New Roman" w:cs="Times New Roman"/>
          <w:color w:val="000000"/>
          <w:sz w:val="27"/>
          <w:szCs w:val="27"/>
        </w:rPr>
        <w:t>Borrow:</w:t>
      </w:r>
    </w:p>
    <w:p w:rsidR="00BA6D91" w:rsidRPr="006A2B90" w:rsidRDefault="00574703" w:rsidP="00E811E1">
      <w:pPr>
        <w:ind w:firstLine="720"/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  <w:vertAlign w:val="subscript"/>
        </w:rPr>
      </w:pP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B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  <w:vertAlign w:val="subscript"/>
        </w:rPr>
        <w:t>OUT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= </w:t>
      </w:r>
      <w:r w:rsidR="00136A68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(</w:t>
      </w:r>
      <w:r w:rsidR="002A6371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 xml:space="preserve">NOT 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A</w:t>
      </w:r>
      <w:r w:rsidR="00136A68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AND B)</w:t>
      </w:r>
      <w:r w:rsidR="000D55A4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 xml:space="preserve"> OR </w:t>
      </w:r>
      <w:r w:rsidR="006B385A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{NOT</w:t>
      </w:r>
      <w:r w:rsidR="006A2B90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 xml:space="preserve"> 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(A X-OR B</w:t>
      </w:r>
      <w:r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)</w:t>
      </w:r>
      <w:r w:rsidR="006B385A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}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 xml:space="preserve"> 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B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  <w:vertAlign w:val="subscript"/>
        </w:rPr>
        <w:t>IN</w:t>
      </w:r>
      <w:r w:rsidR="00E811E1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=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A</w:t>
      </w:r>
      <w:r w:rsidR="009C1AC4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’</w:t>
      </w:r>
      <w:r w:rsidR="00136A68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.B</w:t>
      </w:r>
      <w:r w:rsidR="00E811E1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+</w:t>
      </w:r>
      <w:r w:rsidR="006B385A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{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(A</w:t>
      </w:r>
      <w:r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</w:t>
      </w:r>
      <w:r w:rsidRPr="003D42B5">
        <w:rPr>
          <w:rStyle w:val="otxt"/>
          <w:rFonts w:ascii="Cambria Math" w:hAnsi="Cambria Math" w:cs="Cambria Math"/>
          <w:color w:val="000000" w:themeColor="text1"/>
          <w:sz w:val="27"/>
          <w:szCs w:val="27"/>
          <w:shd w:val="clear" w:color="auto" w:fill="FFFFFF"/>
        </w:rPr>
        <w:t>⊕</w:t>
      </w:r>
      <w:r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 </w:t>
      </w:r>
      <w:r w:rsidR="00136A68" w:rsidRPr="003D42B5">
        <w:rPr>
          <w:rStyle w:val="otxt"/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B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)</w:t>
      </w:r>
      <w:r w:rsidR="006B385A"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}’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B</w:t>
      </w:r>
      <w:r w:rsidRPr="003D42B5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  <w:vertAlign w:val="subscript"/>
        </w:rPr>
        <w:t>IN</w:t>
      </w:r>
    </w:p>
    <w:p w:rsidR="00574703" w:rsidRDefault="00574703" w:rsidP="00574703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7F6D7D" w:rsidRDefault="007F6D7D" w:rsidP="00574703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7F6D7D" w:rsidRDefault="007F6D7D" w:rsidP="00574703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7F6D7D" w:rsidRPr="00E92458" w:rsidRDefault="007F6D7D" w:rsidP="00574703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0703CA" w:rsidRPr="000703CA" w:rsidRDefault="000703CA" w:rsidP="000703C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16E87" w:rsidRPr="00016E87" w:rsidRDefault="00D0584C" w:rsidP="00016E87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D0584C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124074"/>
            <wp:effectExtent l="0" t="0" r="0" b="635"/>
            <wp:docPr id="49" name="Picture 49" descr="C:\Users\saada\Desktop\New folder\Screenshot 2021-04-20 1525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New folder\Screenshot 2021-04-20 152517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D5DB5" w:rsidRDefault="001D5D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D5DB5" w:rsidRDefault="001D5D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0674E" w:rsidRDefault="00B0674E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lastRenderedPageBreak/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6529BE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>
            <wp:extent cx="5943600" cy="2944494"/>
            <wp:effectExtent l="0" t="0" r="0" b="8890"/>
            <wp:docPr id="20" name="Picture 20" descr="C:\Users\saada\Desktop\New folder\New folder\Screenshot 2021-04-20 09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New folder\New folder\Screenshot 2021-04-20 09201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4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6529BE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>
            <wp:extent cx="5943600" cy="2910409"/>
            <wp:effectExtent l="0" t="0" r="0" b="4445"/>
            <wp:docPr id="34" name="Picture 34" descr="C:\Users\saada\Desktop\New folder\New folder\Screenshot 2021-04-20 0920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New folder\New folder\Screenshot 2021-04-20 09205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0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6529BE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2951242"/>
            <wp:effectExtent l="0" t="0" r="0" b="1905"/>
            <wp:docPr id="37" name="Picture 37" descr="C:\Users\saada\Desktop\New folder\New folder\Screenshot 2021-04-20 092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New folder\New folder\Screenshot 2021-04-20 0921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20CD" w:rsidRDefault="006B20CD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6529BE" w:rsidRDefault="006529BE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6529BE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>
            <wp:extent cx="5943600" cy="3015334"/>
            <wp:effectExtent l="0" t="0" r="0" b="0"/>
            <wp:docPr id="45" name="Picture 45" descr="C:\Users\saada\Desktop\New folder\New folder\Screenshot 2021-04-20 0921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New folder\New folder\Screenshot 2021-04-20 09213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C0C" w:rsidRDefault="000D4C0C" w:rsidP="00B21528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21528" w:rsidRPr="00B21528" w:rsidRDefault="00B21528" w:rsidP="00B21528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426EB2" w:rsidRDefault="00BA6D91" w:rsidP="00BA6D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lastRenderedPageBreak/>
        <w:t xml:space="preserve">A full </w:t>
      </w:r>
      <w:r w:rsidR="00C54E6B">
        <w:rPr>
          <w:rFonts w:ascii="Times New Roman" w:hAnsi="Times New Roman" w:cs="Times New Roman"/>
          <w:b/>
          <w:color w:val="000000"/>
          <w:sz w:val="27"/>
          <w:szCs w:val="27"/>
        </w:rPr>
        <w:t>subtractor</w:t>
      </w: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can be implemented using 2-half </w:t>
      </w:r>
      <w:r w:rsidR="00C54E6B">
        <w:rPr>
          <w:rFonts w:ascii="Times New Roman" w:hAnsi="Times New Roman" w:cs="Times New Roman"/>
          <w:b/>
          <w:color w:val="000000"/>
          <w:sz w:val="27"/>
          <w:szCs w:val="27"/>
        </w:rPr>
        <w:t>subtractors</w:t>
      </w: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t>. Demonstrate the logic diagram for the said circuit. Simulate your circuit for the verification of results.</w:t>
      </w:r>
    </w:p>
    <w:p w:rsidR="00426EB2" w:rsidRDefault="00BA6D91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Logic Diagram of Full </w:t>
      </w:r>
      <w:r w:rsidR="00C54E6B">
        <w:rPr>
          <w:rFonts w:ascii="Times New Roman" w:hAnsi="Times New Roman" w:cs="Times New Roman"/>
          <w:color w:val="000000"/>
          <w:sz w:val="27"/>
          <w:szCs w:val="27"/>
        </w:rPr>
        <w:t>Subtractor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using 2-Half </w:t>
      </w:r>
      <w:r w:rsidR="00C54E6B">
        <w:rPr>
          <w:rFonts w:ascii="Times New Roman" w:hAnsi="Times New Roman" w:cs="Times New Roman"/>
          <w:color w:val="000000"/>
          <w:sz w:val="27"/>
          <w:szCs w:val="27"/>
        </w:rPr>
        <w:t>Subtractor</w:t>
      </w:r>
    </w:p>
    <w:p w:rsidR="002F54DE" w:rsidRPr="002F54DE" w:rsidRDefault="002F54DE" w:rsidP="002F54DE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15D04" w:rsidRDefault="00415D0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8B0BD8" w:rsidRDefault="008B0BD8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D5F79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2876AFAB" wp14:editId="6C3DEDDD">
            <wp:extent cx="5943600" cy="3155315"/>
            <wp:effectExtent l="0" t="0" r="0" b="6985"/>
            <wp:docPr id="47" name="Picture 47" descr="C:\Users\saada\Desktop\New folder\Screenshot 2021-04-20 1508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New folder\Screenshot 2021-04-20 15082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A2A14" w:rsidRDefault="00FA2A14" w:rsidP="00415D04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993154" w:rsidRPr="00FA2A14" w:rsidRDefault="00426EB2" w:rsidP="0099315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Software Simulation 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</w:t>
      </w:r>
      <w:r w:rsidR="002B4018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that gives a high output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A6D91" w:rsidRDefault="00BA6D91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8528FF" w:rsidRDefault="00032402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8528FF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 wp14:anchorId="06D6105D" wp14:editId="5D3E7B47">
            <wp:extent cx="5943600" cy="2881630"/>
            <wp:effectExtent l="0" t="0" r="0" b="0"/>
            <wp:docPr id="16" name="Picture 16" descr="C:\Users\saada\Desktop\New folder\Screenshot 2021-04-20 0022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New folder\Screenshot 2021-04-20 002214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154" w:rsidRDefault="00993154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993154" w:rsidRDefault="00993154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993154" w:rsidRDefault="00993154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8528FF" w:rsidRDefault="008528FF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8528FF" w:rsidRDefault="008528FF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8528FF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>
            <wp:extent cx="5943600" cy="3008774"/>
            <wp:effectExtent l="0" t="0" r="0" b="1270"/>
            <wp:docPr id="17" name="Picture 17" descr="C:\Users\saada\Desktop\New folder\Screenshot 2021-04-20 002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New folder\Screenshot 2021-04-20 00224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C13" w:rsidRDefault="00193C13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8528FF" w:rsidRDefault="008528FF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8528FF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2824362"/>
            <wp:effectExtent l="0" t="0" r="0" b="0"/>
            <wp:docPr id="18" name="Picture 18" descr="C:\Users\saada\Desktop\New folder\Screenshot 2021-04-20 0023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ada\Desktop\New folder\Screenshot 2021-04-20 00232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CB2" w:rsidRDefault="00A26CB2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A26CB2" w:rsidRDefault="00A26CB2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8528FF" w:rsidRPr="00BA6D91" w:rsidRDefault="008528FF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8528FF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>
            <wp:extent cx="5943600" cy="2893956"/>
            <wp:effectExtent l="0" t="0" r="0" b="1905"/>
            <wp:docPr id="19" name="Picture 19" descr="C:\Users\saada\Desktop\New folder\Screenshot 2021-04-20 0023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ada\Desktop\New folder\Screenshot 2021-04-20 00235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28FF" w:rsidRPr="00BA6D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040C" w:rsidRDefault="0004040C" w:rsidP="00CD739F">
      <w:pPr>
        <w:spacing w:after="0" w:line="240" w:lineRule="auto"/>
      </w:pPr>
      <w:r>
        <w:separator/>
      </w:r>
    </w:p>
  </w:endnote>
  <w:endnote w:type="continuationSeparator" w:id="0">
    <w:p w:rsidR="0004040C" w:rsidRDefault="0004040C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040C" w:rsidRDefault="0004040C" w:rsidP="00CD739F">
      <w:pPr>
        <w:spacing w:after="0" w:line="240" w:lineRule="auto"/>
      </w:pPr>
      <w:r>
        <w:separator/>
      </w:r>
    </w:p>
  </w:footnote>
  <w:footnote w:type="continuationSeparator" w:id="0">
    <w:p w:rsidR="0004040C" w:rsidRDefault="0004040C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5"/>
  </w:num>
  <w:num w:numId="10">
    <w:abstractNumId w:val="9"/>
  </w:num>
  <w:num w:numId="11">
    <w:abstractNumId w:val="12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1580C"/>
    <w:rsid w:val="00016E87"/>
    <w:rsid w:val="00032402"/>
    <w:rsid w:val="0003435D"/>
    <w:rsid w:val="000362D4"/>
    <w:rsid w:val="0004040C"/>
    <w:rsid w:val="0006719B"/>
    <w:rsid w:val="000703CA"/>
    <w:rsid w:val="000723B8"/>
    <w:rsid w:val="00087950"/>
    <w:rsid w:val="000B015D"/>
    <w:rsid w:val="000C0493"/>
    <w:rsid w:val="000D2E5E"/>
    <w:rsid w:val="000D4C0C"/>
    <w:rsid w:val="000D55A4"/>
    <w:rsid w:val="00136A68"/>
    <w:rsid w:val="00162D99"/>
    <w:rsid w:val="001778D3"/>
    <w:rsid w:val="00180E9E"/>
    <w:rsid w:val="00193C13"/>
    <w:rsid w:val="00194BB3"/>
    <w:rsid w:val="001B2F92"/>
    <w:rsid w:val="001C433A"/>
    <w:rsid w:val="001D5DB5"/>
    <w:rsid w:val="001D5F79"/>
    <w:rsid w:val="001E5CFE"/>
    <w:rsid w:val="00214D12"/>
    <w:rsid w:val="0028572B"/>
    <w:rsid w:val="002A6371"/>
    <w:rsid w:val="002B4018"/>
    <w:rsid w:val="002C5FD6"/>
    <w:rsid w:val="002F54DE"/>
    <w:rsid w:val="002F7AFE"/>
    <w:rsid w:val="0030398A"/>
    <w:rsid w:val="00320245"/>
    <w:rsid w:val="00345F50"/>
    <w:rsid w:val="003A1866"/>
    <w:rsid w:val="003D42B5"/>
    <w:rsid w:val="003D76C5"/>
    <w:rsid w:val="003E4A0D"/>
    <w:rsid w:val="004077A4"/>
    <w:rsid w:val="00415D04"/>
    <w:rsid w:val="00426EB2"/>
    <w:rsid w:val="00430852"/>
    <w:rsid w:val="00451A55"/>
    <w:rsid w:val="00491F73"/>
    <w:rsid w:val="004A22E3"/>
    <w:rsid w:val="004F32E6"/>
    <w:rsid w:val="00510516"/>
    <w:rsid w:val="005347BA"/>
    <w:rsid w:val="00574703"/>
    <w:rsid w:val="00595E05"/>
    <w:rsid w:val="005C1FEE"/>
    <w:rsid w:val="005D3F22"/>
    <w:rsid w:val="005F454F"/>
    <w:rsid w:val="00601DD4"/>
    <w:rsid w:val="00624852"/>
    <w:rsid w:val="006529BE"/>
    <w:rsid w:val="00656A4E"/>
    <w:rsid w:val="00670160"/>
    <w:rsid w:val="00680228"/>
    <w:rsid w:val="006A2B90"/>
    <w:rsid w:val="006A5D98"/>
    <w:rsid w:val="006B20CD"/>
    <w:rsid w:val="006B385A"/>
    <w:rsid w:val="006D06F7"/>
    <w:rsid w:val="006E1979"/>
    <w:rsid w:val="0073431C"/>
    <w:rsid w:val="00755775"/>
    <w:rsid w:val="007754B4"/>
    <w:rsid w:val="00790DC2"/>
    <w:rsid w:val="007B3702"/>
    <w:rsid w:val="007F6D7D"/>
    <w:rsid w:val="008159E1"/>
    <w:rsid w:val="008528FF"/>
    <w:rsid w:val="00852B1A"/>
    <w:rsid w:val="0086166C"/>
    <w:rsid w:val="00886E2C"/>
    <w:rsid w:val="008B0BD8"/>
    <w:rsid w:val="008C5B12"/>
    <w:rsid w:val="008F77C9"/>
    <w:rsid w:val="008F7D53"/>
    <w:rsid w:val="00902734"/>
    <w:rsid w:val="00914F7C"/>
    <w:rsid w:val="009165F7"/>
    <w:rsid w:val="009708F7"/>
    <w:rsid w:val="00985655"/>
    <w:rsid w:val="00993154"/>
    <w:rsid w:val="0099407D"/>
    <w:rsid w:val="009C1AC4"/>
    <w:rsid w:val="009F39DD"/>
    <w:rsid w:val="009F59D9"/>
    <w:rsid w:val="00A04D44"/>
    <w:rsid w:val="00A20694"/>
    <w:rsid w:val="00A26CB2"/>
    <w:rsid w:val="00A63D78"/>
    <w:rsid w:val="00A66C12"/>
    <w:rsid w:val="00A82E67"/>
    <w:rsid w:val="00AB0D5A"/>
    <w:rsid w:val="00B0674E"/>
    <w:rsid w:val="00B1032D"/>
    <w:rsid w:val="00B21528"/>
    <w:rsid w:val="00B264C7"/>
    <w:rsid w:val="00B62A25"/>
    <w:rsid w:val="00B65ABE"/>
    <w:rsid w:val="00B7027C"/>
    <w:rsid w:val="00B94A64"/>
    <w:rsid w:val="00BA6199"/>
    <w:rsid w:val="00BA6D91"/>
    <w:rsid w:val="00BB129F"/>
    <w:rsid w:val="00BE1E09"/>
    <w:rsid w:val="00BE24A9"/>
    <w:rsid w:val="00C0574B"/>
    <w:rsid w:val="00C15EBE"/>
    <w:rsid w:val="00C1741F"/>
    <w:rsid w:val="00C22642"/>
    <w:rsid w:val="00C47E40"/>
    <w:rsid w:val="00C54E6B"/>
    <w:rsid w:val="00C60820"/>
    <w:rsid w:val="00C760E9"/>
    <w:rsid w:val="00CD739F"/>
    <w:rsid w:val="00D0584C"/>
    <w:rsid w:val="00D15014"/>
    <w:rsid w:val="00D2774B"/>
    <w:rsid w:val="00D81194"/>
    <w:rsid w:val="00D951B2"/>
    <w:rsid w:val="00DB041C"/>
    <w:rsid w:val="00DF49C2"/>
    <w:rsid w:val="00DF59DA"/>
    <w:rsid w:val="00E30472"/>
    <w:rsid w:val="00E50DA6"/>
    <w:rsid w:val="00E717A3"/>
    <w:rsid w:val="00E75D19"/>
    <w:rsid w:val="00E811E1"/>
    <w:rsid w:val="00E81C0F"/>
    <w:rsid w:val="00E92458"/>
    <w:rsid w:val="00EA1413"/>
    <w:rsid w:val="00EA4D5D"/>
    <w:rsid w:val="00EE5FDD"/>
    <w:rsid w:val="00EE6F56"/>
    <w:rsid w:val="00F54455"/>
    <w:rsid w:val="00F7742D"/>
    <w:rsid w:val="00FA2A14"/>
    <w:rsid w:val="00FC5F67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DAAA8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1FEE"/>
  </w:style>
  <w:style w:type="paragraph" w:styleId="Heading3">
    <w:name w:val="heading 3"/>
    <w:basedOn w:val="Normal"/>
    <w:link w:val="Heading3Char"/>
    <w:uiPriority w:val="9"/>
    <w:qFormat/>
    <w:rsid w:val="006A5D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B65A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A5D9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otxt">
    <w:name w:val="otxt"/>
    <w:basedOn w:val="DefaultParagraphFont"/>
    <w:rsid w:val="00574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3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9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oorche</cp:lastModifiedBy>
  <cp:revision>126</cp:revision>
  <dcterms:created xsi:type="dcterms:W3CDTF">2021-04-08T06:19:00Z</dcterms:created>
  <dcterms:modified xsi:type="dcterms:W3CDTF">2021-04-20T10:26:00Z</dcterms:modified>
</cp:coreProperties>
</file>